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003DE7EB" w:rsidR="00000000" w:rsidRDefault="00752C28" w:rsidP="000D0B20">
      <w:pPr>
        <w:pStyle w:val="Heading1"/>
        <w:spacing w:before="0"/>
      </w:pPr>
      <w:r>
        <w:t xml:space="preserve">Major: BS in </w:t>
      </w:r>
      <w:r w:rsidR="0013382F">
        <w:t>Computer Science</w:t>
      </w:r>
    </w:p>
    <w:p w14:paraId="297ECB5F" w14:textId="426162D6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0E2FE4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000000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035503E6" w:rsidR="00BE4E97" w:rsidRDefault="00000000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1644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000000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1F6F90">
        <w:trPr>
          <w:cantSplit/>
          <w:trHeight w:val="66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0FF362D" w:rsidR="005D1B18" w:rsidRDefault="0046097D" w:rsidP="001F6F90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61119" w:rsidRDefault="00752C28" w:rsidP="00B6111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26ECE256" w:rsidR="002946E6" w:rsidRPr="0000459F" w:rsidRDefault="00000000" w:rsidP="000D0B20">
            <w:pPr>
              <w:spacing w:after="0"/>
            </w:pPr>
            <w:hyperlink r:id="rId8" w:tooltip="Core Humanities" w:history="1">
              <w:r w:rsidR="00E441B3" w:rsidRPr="004C5237">
                <w:rPr>
                  <w:rStyle w:val="Hyperlink"/>
                  <w:color w:val="0000FF"/>
                </w:rPr>
                <w:t>Core</w:t>
              </w:r>
              <w:r w:rsidR="002946E6" w:rsidRPr="004C5237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47203C1D" w:rsidR="002946E6" w:rsidRDefault="00000000" w:rsidP="000D0B20">
            <w:pPr>
              <w:spacing w:after="0"/>
            </w:pPr>
            <w:hyperlink r:id="rId9" w:tooltip="Core Social Science" w:history="1">
              <w:r w:rsidR="00E441B3" w:rsidRPr="004C5237">
                <w:rPr>
                  <w:rStyle w:val="Hyperlink"/>
                  <w:color w:val="0000FF"/>
                </w:rPr>
                <w:t>Core</w:t>
              </w:r>
              <w:r w:rsidR="002946E6" w:rsidRPr="004C5237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1A045828" w:rsidR="0046097D" w:rsidRDefault="00F41B74" w:rsidP="000D0B20">
            <w:pPr>
              <w:spacing w:after="0"/>
            </w:pPr>
            <w:r>
              <w:t>CSC 101</w:t>
            </w: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65359CF6" w14:textId="77777777" w:rsidR="00553568" w:rsidRDefault="00553568" w:rsidP="0055356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4D3812D" w14:textId="77777777" w:rsidR="00553568" w:rsidRDefault="00553568" w:rsidP="0055356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1BB190AF" w:rsidR="00E415F7" w:rsidRPr="00553568" w:rsidRDefault="00553568" w:rsidP="00553568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61119" w:rsidRDefault="00752C28" w:rsidP="00B6111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8AD1C27" w:rsidR="00403CB1" w:rsidRPr="00EA6BBF" w:rsidRDefault="00000000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4C6B4F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5C34ABFE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649A8EA" w:rsidR="00403CB1" w:rsidRPr="00EA6BBF" w:rsidRDefault="00000000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4C6B4F">
                <w:rPr>
                  <w:rStyle w:val="Hyperlink"/>
                  <w:color w:val="0000FF"/>
                </w:rPr>
                <w:t xml:space="preserve">Visual </w:t>
              </w:r>
              <w:r w:rsidR="00F96F24" w:rsidRPr="004C6B4F">
                <w:rPr>
                  <w:rStyle w:val="Hyperlink"/>
                  <w:color w:val="0000FF"/>
                </w:rPr>
                <w:t>and</w:t>
              </w:r>
              <w:r w:rsidR="00403CB1" w:rsidRPr="004C6B4F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4C6B4F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4C7210C0" w:rsidR="00403CB1" w:rsidRDefault="00000000" w:rsidP="000D0B20">
            <w:pPr>
              <w:spacing w:after="0"/>
            </w:pPr>
            <w:hyperlink r:id="rId12" w:tooltip="Text-Based Humanities" w:history="1">
              <w:r w:rsidR="00403CB1" w:rsidRPr="004C6B4F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5796CB1" w:rsidR="00403CB1" w:rsidRDefault="00000000" w:rsidP="000D0B20">
            <w:pPr>
              <w:spacing w:after="0"/>
            </w:pPr>
            <w:hyperlink r:id="rId13" w:tooltip="Natural Science" w:history="1">
              <w:r w:rsidR="00403CB1" w:rsidRPr="004C6B4F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7B850645" w:rsidR="00D421C1" w:rsidRDefault="003E4FCD" w:rsidP="000D0B20">
            <w:pPr>
              <w:spacing w:after="0"/>
            </w:pPr>
            <w:r>
              <w:t>PHY 205</w:t>
            </w: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B61119">
      <w:pPr>
        <w:spacing w:after="0"/>
      </w:pPr>
    </w:p>
    <w:p w14:paraId="6709F49D" w14:textId="05B583B1" w:rsidR="00597CC6" w:rsidRDefault="0022557C" w:rsidP="000D0B20">
      <w:pPr>
        <w:pStyle w:val="Heading2"/>
        <w:spacing w:before="0"/>
      </w:pPr>
      <w:r>
        <w:t>Computer Science</w:t>
      </w:r>
      <w:r w:rsidR="00597CC6">
        <w:t xml:space="preserve"> Requirements</w:t>
      </w:r>
      <w:r w:rsidR="00673707">
        <w:t xml:space="preserve"> (</w:t>
      </w:r>
      <w:r w:rsidR="003E4FCD">
        <w:t>76</w:t>
      </w:r>
      <w:r w:rsidR="00673707">
        <w:t xml:space="preserve"> Credits)</w:t>
      </w:r>
    </w:p>
    <w:p w14:paraId="2E0BBD25" w14:textId="04700AB8" w:rsidR="006A68B8" w:rsidRPr="00752C28" w:rsidRDefault="0022557C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mputer Science</w:t>
      </w:r>
      <w:r w:rsidR="00FC4B76">
        <w:rPr>
          <w:sz w:val="24"/>
          <w:szCs w:val="28"/>
        </w:rPr>
        <w:t xml:space="preserve"> </w:t>
      </w:r>
      <w:r w:rsidR="003C657B">
        <w:rPr>
          <w:sz w:val="24"/>
          <w:szCs w:val="28"/>
        </w:rPr>
        <w:t xml:space="preserve">Core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69375503" w:rsidR="006A68B8" w:rsidRPr="00D421C1" w:rsidRDefault="0022557C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puter Science</w:t>
            </w:r>
            <w:r w:rsidR="003C657B">
              <w:rPr>
                <w:b/>
                <w:bCs/>
              </w:rPr>
              <w:t xml:space="preserve"> Cor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  <w:r w:rsidR="003C657B">
              <w:rPr>
                <w:b/>
                <w:bCs/>
              </w:rPr>
              <w:t xml:space="preserve"> (</w:t>
            </w:r>
            <w:r w:rsidR="009278E8">
              <w:rPr>
                <w:b/>
                <w:bCs/>
              </w:rPr>
              <w:t>4</w:t>
            </w:r>
            <w:r w:rsidR="00D27C57">
              <w:rPr>
                <w:b/>
                <w:bCs/>
              </w:rPr>
              <w:t>0</w:t>
            </w:r>
            <w:r w:rsidR="003C657B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597CC6" w14:paraId="5ED4FDAA" w14:textId="77777777" w:rsidTr="006D7075">
        <w:trPr>
          <w:cantSplit/>
        </w:trPr>
        <w:tc>
          <w:tcPr>
            <w:tcW w:w="3617" w:type="pct"/>
          </w:tcPr>
          <w:p w14:paraId="0343939B" w14:textId="041725DD" w:rsidR="009278E8" w:rsidRDefault="009278E8" w:rsidP="009278E8">
            <w:pPr>
              <w:spacing w:after="0"/>
              <w:rPr>
                <w:rFonts w:cstheme="minorHAnsi"/>
              </w:rPr>
            </w:pPr>
            <w:r w:rsidRPr="00057A8D">
              <w:t xml:space="preserve">CSC 101 (4cr) – The Science of Computing I (1) (Can fulfill Spartan Studies UTAMPA 200 Requirement) </w:t>
            </w:r>
          </w:p>
        </w:tc>
        <w:tc>
          <w:tcPr>
            <w:tcW w:w="671" w:type="pct"/>
          </w:tcPr>
          <w:p w14:paraId="528240ED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01B6F6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BD4142E" w14:textId="77777777" w:rsidTr="006D7075">
        <w:trPr>
          <w:cantSplit/>
        </w:trPr>
        <w:tc>
          <w:tcPr>
            <w:tcW w:w="3617" w:type="pct"/>
          </w:tcPr>
          <w:p w14:paraId="6EA42356" w14:textId="77777777" w:rsidR="009278E8" w:rsidRDefault="009278E8" w:rsidP="009278E8">
            <w:pPr>
              <w:spacing w:after="0"/>
            </w:pPr>
            <w:r>
              <w:t>CSC 102 (4cr) – The Science of Computing II (2)</w:t>
            </w:r>
          </w:p>
          <w:p w14:paraId="61376486" w14:textId="29EC9474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101 with a grade of “C” or higher, or equivalent</w:t>
            </w:r>
          </w:p>
        </w:tc>
        <w:tc>
          <w:tcPr>
            <w:tcW w:w="671" w:type="pct"/>
          </w:tcPr>
          <w:p w14:paraId="2518504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CDA23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6611D115" w14:textId="77777777" w:rsidTr="006D7075">
        <w:trPr>
          <w:cantSplit/>
        </w:trPr>
        <w:tc>
          <w:tcPr>
            <w:tcW w:w="3617" w:type="pct"/>
          </w:tcPr>
          <w:p w14:paraId="745AFE2A" w14:textId="77777777" w:rsidR="002F277A" w:rsidRDefault="002F277A" w:rsidP="009278E8">
            <w:pPr>
              <w:spacing w:after="0"/>
            </w:pPr>
            <w:r w:rsidRPr="002F277A">
              <w:t>CSC 201 (4cr) – Data Structures and Algorithm Analysis</w:t>
            </w:r>
          </w:p>
          <w:p w14:paraId="2CEFFF7B" w14:textId="55CD7522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10</w:t>
            </w:r>
            <w:r w:rsidR="002F277A">
              <w:rPr>
                <w:i/>
                <w:iCs/>
              </w:rPr>
              <w:t>2</w:t>
            </w:r>
            <w:r>
              <w:rPr>
                <w:i/>
                <w:iCs/>
              </w:rPr>
              <w:t xml:space="preserve"> with a grade of “C” or higher, or equivalent</w:t>
            </w:r>
          </w:p>
        </w:tc>
        <w:tc>
          <w:tcPr>
            <w:tcW w:w="671" w:type="pct"/>
          </w:tcPr>
          <w:p w14:paraId="0E28CAA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DF25E20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02A85148" w14:textId="77777777" w:rsidTr="006D7075">
        <w:trPr>
          <w:cantSplit/>
        </w:trPr>
        <w:tc>
          <w:tcPr>
            <w:tcW w:w="3617" w:type="pct"/>
          </w:tcPr>
          <w:p w14:paraId="00CE3CC1" w14:textId="77777777" w:rsidR="00D27C57" w:rsidRDefault="00D27C57" w:rsidP="009278E8">
            <w:pPr>
              <w:spacing w:after="0"/>
            </w:pPr>
            <w:r>
              <w:t>CSC 210 (4cr) – Computer Organization and Architecture</w:t>
            </w:r>
          </w:p>
          <w:p w14:paraId="02C13A17" w14:textId="0BA57BDC" w:rsidR="00D27C57" w:rsidRPr="00D27C57" w:rsidRDefault="00D27C57" w:rsidP="009278E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102 with a grade of “C” or higher</w:t>
            </w:r>
          </w:p>
        </w:tc>
        <w:tc>
          <w:tcPr>
            <w:tcW w:w="671" w:type="pct"/>
          </w:tcPr>
          <w:p w14:paraId="49DE274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9574A2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F937900" w14:textId="77777777" w:rsidTr="006D7075">
        <w:trPr>
          <w:cantSplit/>
        </w:trPr>
        <w:tc>
          <w:tcPr>
            <w:tcW w:w="3617" w:type="pct"/>
          </w:tcPr>
          <w:p w14:paraId="186BA687" w14:textId="77777777" w:rsidR="009278E8" w:rsidRDefault="009278E8" w:rsidP="009278E8">
            <w:pPr>
              <w:spacing w:after="0"/>
            </w:pPr>
            <w:r>
              <w:t>CSC 220 (4cr) – Operating Systems and Systems Planning</w:t>
            </w:r>
          </w:p>
          <w:p w14:paraId="0C8CE19E" w14:textId="4D91AFC4" w:rsidR="009278E8" w:rsidRDefault="009278E8" w:rsidP="00D27C57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201 with a grade of “C” of higher</w:t>
            </w:r>
          </w:p>
        </w:tc>
        <w:tc>
          <w:tcPr>
            <w:tcW w:w="671" w:type="pct"/>
          </w:tcPr>
          <w:p w14:paraId="13B823D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44E1B4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770C5454" w14:textId="77777777" w:rsidTr="006D7075">
        <w:trPr>
          <w:cantSplit/>
        </w:trPr>
        <w:tc>
          <w:tcPr>
            <w:tcW w:w="3617" w:type="pct"/>
          </w:tcPr>
          <w:p w14:paraId="2F0C01C5" w14:textId="77777777" w:rsidR="00D27C57" w:rsidRDefault="00D27C57" w:rsidP="00D27C57">
            <w:pPr>
              <w:spacing w:after="0"/>
            </w:pPr>
            <w:r>
              <w:t>CSC 230 (4cr) – Software Design and Engineering</w:t>
            </w:r>
          </w:p>
          <w:p w14:paraId="49305983" w14:textId="7AACA1BA" w:rsidR="00D27C57" w:rsidRDefault="00D27C57" w:rsidP="00D27C57">
            <w:pPr>
              <w:spacing w:after="0"/>
            </w:pPr>
            <w:r>
              <w:rPr>
                <w:i/>
                <w:iCs/>
              </w:rPr>
              <w:t>Pre-requisite: CSC 201 with a grade of “C” or higher</w:t>
            </w:r>
          </w:p>
        </w:tc>
        <w:tc>
          <w:tcPr>
            <w:tcW w:w="671" w:type="pct"/>
          </w:tcPr>
          <w:p w14:paraId="5EE6C61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64A2F7B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077A661F" w14:textId="77777777" w:rsidTr="006D7075">
        <w:trPr>
          <w:cantSplit/>
        </w:trPr>
        <w:tc>
          <w:tcPr>
            <w:tcW w:w="3617" w:type="pct"/>
          </w:tcPr>
          <w:p w14:paraId="41F0535B" w14:textId="77777777" w:rsidR="00D27C57" w:rsidRDefault="00D27C57" w:rsidP="00D27C57">
            <w:pPr>
              <w:spacing w:after="0"/>
            </w:pPr>
            <w:r>
              <w:t>CSC 301 (4cr) – Advanced Stat Structures and Algorithms</w:t>
            </w:r>
          </w:p>
          <w:p w14:paraId="3800E299" w14:textId="31BB6C2B" w:rsidR="00D27C57" w:rsidRPr="00D27C57" w:rsidRDefault="00D27C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230 with a grade of “C” or higher</w:t>
            </w:r>
          </w:p>
        </w:tc>
        <w:tc>
          <w:tcPr>
            <w:tcW w:w="671" w:type="pct"/>
          </w:tcPr>
          <w:p w14:paraId="1501D835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2D02DD1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0B28BAA6" w14:textId="77777777" w:rsidTr="006D7075">
        <w:trPr>
          <w:cantSplit/>
        </w:trPr>
        <w:tc>
          <w:tcPr>
            <w:tcW w:w="3617" w:type="pct"/>
          </w:tcPr>
          <w:p w14:paraId="23739442" w14:textId="77777777" w:rsidR="00D27C57" w:rsidRDefault="00D27C57" w:rsidP="00D27C57">
            <w:pPr>
              <w:spacing w:after="0"/>
            </w:pPr>
            <w:r>
              <w:t>CSC 310 (4cr) – Ethics and Impact of Computing</w:t>
            </w:r>
          </w:p>
          <w:p w14:paraId="73239CCF" w14:textId="13B650D3" w:rsidR="00D27C57" w:rsidRPr="00D27C57" w:rsidRDefault="00D27C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230 with a grade of “C” or higher</w:t>
            </w:r>
          </w:p>
        </w:tc>
        <w:tc>
          <w:tcPr>
            <w:tcW w:w="671" w:type="pct"/>
          </w:tcPr>
          <w:p w14:paraId="3843ADF5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75541E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72DB82D1" w14:textId="77777777" w:rsidTr="006D7075">
        <w:trPr>
          <w:cantSplit/>
        </w:trPr>
        <w:tc>
          <w:tcPr>
            <w:tcW w:w="3617" w:type="pct"/>
          </w:tcPr>
          <w:p w14:paraId="6B70AF74" w14:textId="77777777" w:rsidR="00D27C57" w:rsidRDefault="00D27C57" w:rsidP="00D27C57">
            <w:pPr>
              <w:spacing w:after="0"/>
            </w:pPr>
            <w:r>
              <w:t>CSC 320 (4cr) – Theory of Computation</w:t>
            </w:r>
          </w:p>
          <w:p w14:paraId="0082FB3A" w14:textId="2DA03E16" w:rsidR="00D27C57" w:rsidRPr="00D27C57" w:rsidRDefault="00D27C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301 and MAT 270 with a grade of “C” or higher</w:t>
            </w:r>
          </w:p>
        </w:tc>
        <w:tc>
          <w:tcPr>
            <w:tcW w:w="671" w:type="pct"/>
          </w:tcPr>
          <w:p w14:paraId="3BEC8A41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C80C391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48834DD2" w14:textId="77777777" w:rsidTr="006D7075">
        <w:trPr>
          <w:cantSplit/>
        </w:trPr>
        <w:tc>
          <w:tcPr>
            <w:tcW w:w="3617" w:type="pct"/>
          </w:tcPr>
          <w:p w14:paraId="199E8D36" w14:textId="77777777" w:rsidR="00D27C57" w:rsidRDefault="00D27C57" w:rsidP="00D27C57">
            <w:pPr>
              <w:spacing w:after="0"/>
            </w:pPr>
            <w:r>
              <w:t>CSC 401 (2cr) – Senior Capstone I (1)</w:t>
            </w:r>
          </w:p>
          <w:p w14:paraId="193306D6" w14:textId="5872F3C7" w:rsidR="00D27C57" w:rsidRPr="00D27C57" w:rsidRDefault="00D27C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enior standing in computer science and CSC 301 with a grade of “C” or higher</w:t>
            </w:r>
          </w:p>
        </w:tc>
        <w:tc>
          <w:tcPr>
            <w:tcW w:w="671" w:type="pct"/>
          </w:tcPr>
          <w:p w14:paraId="559A050D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0C09E3D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188663DD" w14:textId="77777777" w:rsidTr="006D7075">
        <w:trPr>
          <w:cantSplit/>
        </w:trPr>
        <w:tc>
          <w:tcPr>
            <w:tcW w:w="3617" w:type="pct"/>
          </w:tcPr>
          <w:p w14:paraId="7943E0F2" w14:textId="77777777" w:rsidR="00D27C57" w:rsidRDefault="00D27C57" w:rsidP="00D27C57">
            <w:pPr>
              <w:spacing w:after="0"/>
            </w:pPr>
            <w:r>
              <w:t>CSC 402 (2cr) – Senior Capstone II (2)</w:t>
            </w:r>
          </w:p>
          <w:p w14:paraId="06DECD59" w14:textId="55641BF1" w:rsidR="00D27C57" w:rsidRPr="00D27C57" w:rsidRDefault="00D27C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401 with a grade of “C” or higher</w:t>
            </w:r>
          </w:p>
        </w:tc>
        <w:tc>
          <w:tcPr>
            <w:tcW w:w="671" w:type="pct"/>
          </w:tcPr>
          <w:p w14:paraId="2C789698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3605B9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</w:tbl>
    <w:p w14:paraId="0FBDB852" w14:textId="77777777" w:rsidR="0047471C" w:rsidRDefault="0047471C"/>
    <w:p w14:paraId="1D98FC51" w14:textId="77777777" w:rsidR="003E4FCD" w:rsidRPr="00752C28" w:rsidRDefault="003E4FCD" w:rsidP="003E4FC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Computer Science Elective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E4FCD" w:rsidRPr="00D421C1" w14:paraId="211405FC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1146201" w14:textId="77777777" w:rsidR="003E4FCD" w:rsidRDefault="003E4FCD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puter Science Elective Requirements (12 Credits)</w:t>
            </w:r>
          </w:p>
          <w:p w14:paraId="56008B24" w14:textId="2206E174" w:rsidR="003E4FCD" w:rsidRDefault="003E4FCD" w:rsidP="002E5AF1">
            <w:pPr>
              <w:spacing w:after="0"/>
            </w:pPr>
            <w:r>
              <w:t xml:space="preserve">Choose three (3) courses from the </w:t>
            </w:r>
            <w:hyperlink r:id="rId14" w:tooltip="Computer Science Elective Options" w:history="1">
              <w:r w:rsidR="00BC1028">
                <w:rPr>
                  <w:rStyle w:val="Hyperlink"/>
                  <w:color w:val="0000FF"/>
                </w:rPr>
                <w:t>Computer Science Elective Options</w:t>
              </w:r>
            </w:hyperlink>
            <w:r w:rsidR="00BC1028">
              <w:rPr>
                <w:rStyle w:val="Hyperlink"/>
                <w:color w:val="0000FF"/>
              </w:rPr>
              <w:t>.</w:t>
            </w:r>
          </w:p>
          <w:p w14:paraId="6DE6C88E" w14:textId="77777777" w:rsidR="003E4FCD" w:rsidRPr="003C657B" w:rsidRDefault="003E4FCD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9A8DFAE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E99E5DB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E4FCD" w:rsidRPr="003C657B" w14:paraId="48E58331" w14:textId="77777777" w:rsidTr="002E5AF1">
        <w:trPr>
          <w:cantSplit/>
        </w:trPr>
        <w:tc>
          <w:tcPr>
            <w:tcW w:w="3617" w:type="pct"/>
          </w:tcPr>
          <w:p w14:paraId="18365F1A" w14:textId="77777777" w:rsidR="003E4FCD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 Elective Requirement (4cr)</w:t>
            </w:r>
          </w:p>
          <w:p w14:paraId="78EB380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2D0EDE8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43D23E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16121518" w14:textId="77777777" w:rsidTr="002E5AF1">
        <w:trPr>
          <w:cantSplit/>
        </w:trPr>
        <w:tc>
          <w:tcPr>
            <w:tcW w:w="3617" w:type="pct"/>
          </w:tcPr>
          <w:p w14:paraId="27E6D382" w14:textId="77777777" w:rsidR="003E4FCD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 Elective Requirement (4cr)</w:t>
            </w:r>
          </w:p>
          <w:p w14:paraId="5D4CDA7F" w14:textId="77777777" w:rsidR="003E4FCD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86723C9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D4B43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1E7A7DB1" w14:textId="77777777" w:rsidTr="002E5AF1">
        <w:trPr>
          <w:cantSplit/>
        </w:trPr>
        <w:tc>
          <w:tcPr>
            <w:tcW w:w="3617" w:type="pct"/>
          </w:tcPr>
          <w:p w14:paraId="4EC00A44" w14:textId="77777777" w:rsidR="003E4FCD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 Elective Requirement (4cr)</w:t>
            </w:r>
          </w:p>
          <w:p w14:paraId="3856B6A9" w14:textId="77777777" w:rsidR="003E4FCD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1AA30B5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1B7C40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</w:tbl>
    <w:p w14:paraId="77975474" w14:textId="77777777" w:rsidR="003E4FCD" w:rsidRDefault="003E4FCD"/>
    <w:p w14:paraId="400A5C92" w14:textId="798FAC43" w:rsidR="0047471C" w:rsidRPr="00752C28" w:rsidRDefault="0047471C" w:rsidP="0047471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Mathematic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47471C" w:rsidRPr="00D421C1" w14:paraId="0AB34E1C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88E29E0" w14:textId="48F6DCA5" w:rsidR="0047471C" w:rsidRPr="00D421C1" w:rsidRDefault="0047471C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s (16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30E9523D" w14:textId="77777777" w:rsidR="0047471C" w:rsidRPr="00D421C1" w:rsidRDefault="0047471C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204BC2A" w14:textId="77777777" w:rsidR="0047471C" w:rsidRPr="00D421C1" w:rsidRDefault="0047471C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597CC6" w14:paraId="11146050" w14:textId="77777777" w:rsidTr="006D7075">
        <w:trPr>
          <w:cantSplit/>
        </w:trPr>
        <w:tc>
          <w:tcPr>
            <w:tcW w:w="3617" w:type="pct"/>
          </w:tcPr>
          <w:p w14:paraId="5B8AF4CC" w14:textId="77777777" w:rsidR="009278E8" w:rsidRDefault="009278E8" w:rsidP="009278E8">
            <w:pPr>
              <w:spacing w:after="0"/>
            </w:pPr>
            <w:r>
              <w:rPr>
                <w:rFonts w:cstheme="minorHAnsi"/>
              </w:rPr>
              <w:t xml:space="preserve">MAT 260 (4cr) – Calculus I (1) </w:t>
            </w:r>
            <w:r>
              <w:t>(Can fulfill Spartan Studies Mathematics Requirement)</w:t>
            </w:r>
          </w:p>
          <w:p w14:paraId="4EECA3EE" w14:textId="7CDE16D7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6759D1ED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BD76396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5A1F4D8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E41EE63" w14:textId="27BF3BEF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47471C" w:rsidRPr="00597CC6" w14:paraId="52F7018A" w14:textId="77777777" w:rsidTr="006D7075">
        <w:trPr>
          <w:cantSplit/>
        </w:trPr>
        <w:tc>
          <w:tcPr>
            <w:tcW w:w="3617" w:type="pct"/>
          </w:tcPr>
          <w:p w14:paraId="6ECB58A6" w14:textId="77777777" w:rsidR="0047471C" w:rsidRDefault="0047471C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0 (4cr) – Discrete Mathematics for Computer Science</w:t>
            </w:r>
          </w:p>
          <w:p w14:paraId="30E078E3" w14:textId="66E2D323" w:rsidR="0047471C" w:rsidRPr="0047471C" w:rsidRDefault="0047471C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2E8A5E07" w14:textId="77777777" w:rsidR="0047471C" w:rsidRPr="006A68B8" w:rsidRDefault="0047471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4609EA" w14:textId="77777777" w:rsidR="0047471C" w:rsidRPr="006A68B8" w:rsidRDefault="0047471C" w:rsidP="000D0B20">
            <w:pPr>
              <w:spacing w:after="0"/>
              <w:rPr>
                <w:rFonts w:cstheme="minorHAnsi"/>
              </w:rPr>
            </w:pPr>
          </w:p>
        </w:tc>
      </w:tr>
      <w:tr w:rsidR="0047471C" w:rsidRPr="00597CC6" w14:paraId="69A39EBA" w14:textId="77777777" w:rsidTr="006D7075">
        <w:trPr>
          <w:cantSplit/>
        </w:trPr>
        <w:tc>
          <w:tcPr>
            <w:tcW w:w="3617" w:type="pct"/>
          </w:tcPr>
          <w:p w14:paraId="494B3AB7" w14:textId="73FC450B" w:rsidR="0047471C" w:rsidRDefault="0047471C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1 (4cr) – Computational Linear Algebra</w:t>
            </w:r>
          </w:p>
          <w:p w14:paraId="0FBAC3D2" w14:textId="59E41149" w:rsidR="0047471C" w:rsidRPr="0047471C" w:rsidRDefault="0047471C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0AF718B9" w14:textId="77777777" w:rsidR="0047471C" w:rsidRPr="006A68B8" w:rsidRDefault="0047471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47C24FC" w14:textId="77777777" w:rsidR="0047471C" w:rsidRPr="006A68B8" w:rsidRDefault="0047471C" w:rsidP="000D0B20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0D0B20">
      <w:pPr>
        <w:spacing w:after="0"/>
      </w:pPr>
    </w:p>
    <w:p w14:paraId="3C51DB23" w14:textId="084EC494" w:rsidR="003C657B" w:rsidRPr="00752C28" w:rsidRDefault="003E4FCD" w:rsidP="003C65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cience</w:t>
      </w:r>
      <w:r w:rsidR="003C657B">
        <w:rPr>
          <w:sz w:val="24"/>
          <w:szCs w:val="28"/>
        </w:rPr>
        <w:t xml:space="preserve"> </w:t>
      </w:r>
      <w:r w:rsidR="003C657B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C657B" w:rsidRPr="00D421C1" w14:paraId="104B0C0D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0E154DC" w14:textId="4D316F1A" w:rsidR="003C657B" w:rsidRDefault="003E4FCD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cience</w:t>
            </w:r>
            <w:r w:rsidR="003C657B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8</w:t>
            </w:r>
            <w:r w:rsidR="003C657B">
              <w:rPr>
                <w:b/>
                <w:bCs/>
              </w:rPr>
              <w:t xml:space="preserve"> Credits)</w:t>
            </w:r>
          </w:p>
          <w:p w14:paraId="2B5093D9" w14:textId="7C801414" w:rsidR="003C657B" w:rsidRPr="003C657B" w:rsidRDefault="003C657B" w:rsidP="002E5AF1">
            <w:pPr>
              <w:spacing w:after="0"/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4D44C645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277281F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C657B" w:rsidRPr="003C657B" w14:paraId="2411DFE7" w14:textId="77777777" w:rsidTr="002E5AF1">
        <w:trPr>
          <w:cantSplit/>
        </w:trPr>
        <w:tc>
          <w:tcPr>
            <w:tcW w:w="3617" w:type="pct"/>
          </w:tcPr>
          <w:p w14:paraId="22A27240" w14:textId="76860A30" w:rsidR="003C657B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 (Can fulfill Spartan Studies Distribution requirements)</w:t>
            </w:r>
          </w:p>
          <w:p w14:paraId="2BA13F6D" w14:textId="77777777" w:rsidR="003C657B" w:rsidRDefault="003E4FCD" w:rsidP="002E5AF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1889F12" w14:textId="0A23DFB7" w:rsidR="003E4FCD" w:rsidRPr="003E4FCD" w:rsidRDefault="003E4FCD" w:rsidP="002E5AF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5L and MAT 260</w:t>
            </w:r>
          </w:p>
        </w:tc>
        <w:tc>
          <w:tcPr>
            <w:tcW w:w="671" w:type="pct"/>
          </w:tcPr>
          <w:p w14:paraId="314B5C7E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281747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2399CCFF" w14:textId="77777777" w:rsidTr="002E5AF1">
        <w:trPr>
          <w:cantSplit/>
        </w:trPr>
        <w:tc>
          <w:tcPr>
            <w:tcW w:w="3617" w:type="pct"/>
          </w:tcPr>
          <w:p w14:paraId="5A098A3C" w14:textId="77777777" w:rsidR="003E4FCD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L (0cr) – General Physics with Calculus I (1) Laboratory</w:t>
            </w:r>
          </w:p>
          <w:p w14:paraId="609426A0" w14:textId="38E0CC14" w:rsidR="003E4FCD" w:rsidRPr="003E4FCD" w:rsidRDefault="003E4FCD" w:rsidP="002E5AF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5</w:t>
            </w:r>
          </w:p>
        </w:tc>
        <w:tc>
          <w:tcPr>
            <w:tcW w:w="671" w:type="pct"/>
          </w:tcPr>
          <w:p w14:paraId="2E9AA078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0AD4FC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6D487365" w14:textId="77777777" w:rsidTr="002E5AF1">
        <w:trPr>
          <w:cantSplit/>
        </w:trPr>
        <w:tc>
          <w:tcPr>
            <w:tcW w:w="3617" w:type="pct"/>
          </w:tcPr>
          <w:p w14:paraId="2E49FB62" w14:textId="77777777" w:rsidR="003E4FCD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6 (4cr) – General Physics with Calculus II (2)</w:t>
            </w:r>
          </w:p>
          <w:p w14:paraId="78DF7A12" w14:textId="6DC4A599" w:rsidR="003E4FCD" w:rsidRDefault="003E4FCD" w:rsidP="002E5AF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and PHY 205 (with a grade of “C” or better)</w:t>
            </w:r>
          </w:p>
          <w:p w14:paraId="6C41F763" w14:textId="71957EDE" w:rsidR="003E4FCD" w:rsidRPr="003E4FCD" w:rsidRDefault="003E4FCD" w:rsidP="002E5AF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6L</w:t>
            </w:r>
          </w:p>
        </w:tc>
        <w:tc>
          <w:tcPr>
            <w:tcW w:w="671" w:type="pct"/>
          </w:tcPr>
          <w:p w14:paraId="39BC7525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E6E0BD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4272E036" w14:textId="77777777" w:rsidTr="002E5AF1">
        <w:trPr>
          <w:cantSplit/>
        </w:trPr>
        <w:tc>
          <w:tcPr>
            <w:tcW w:w="3617" w:type="pct"/>
          </w:tcPr>
          <w:p w14:paraId="44A1BC24" w14:textId="77777777" w:rsidR="003E4FCD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6L (0cr) – General Physics with Calculus II (2) Laboratory</w:t>
            </w:r>
          </w:p>
          <w:p w14:paraId="2A47733E" w14:textId="4055C29D" w:rsidR="003E4FCD" w:rsidRPr="003E4FCD" w:rsidRDefault="003E4FCD" w:rsidP="002E5AF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6</w:t>
            </w:r>
          </w:p>
        </w:tc>
        <w:tc>
          <w:tcPr>
            <w:tcW w:w="671" w:type="pct"/>
          </w:tcPr>
          <w:p w14:paraId="121CD7F6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795A1F3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</w:tbl>
    <w:p w14:paraId="2A48751C" w14:textId="77777777" w:rsidR="009278E8" w:rsidRPr="00902A5F" w:rsidRDefault="009278E8" w:rsidP="000D0B20">
      <w:pPr>
        <w:spacing w:after="0"/>
      </w:pPr>
    </w:p>
    <w:sectPr w:rsidR="009278E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40DB8" w14:textId="77777777" w:rsidR="003F13AD" w:rsidRDefault="003F13AD" w:rsidP="00A5113C">
      <w:pPr>
        <w:spacing w:after="0"/>
      </w:pPr>
      <w:r>
        <w:separator/>
      </w:r>
    </w:p>
  </w:endnote>
  <w:endnote w:type="continuationSeparator" w:id="0">
    <w:p w14:paraId="40636B86" w14:textId="77777777" w:rsidR="003F13AD" w:rsidRDefault="003F13AD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A5F17" w14:textId="77777777" w:rsidR="003F13AD" w:rsidRDefault="003F13AD" w:rsidP="00A5113C">
      <w:pPr>
        <w:spacing w:after="0"/>
      </w:pPr>
      <w:r>
        <w:separator/>
      </w:r>
    </w:p>
  </w:footnote>
  <w:footnote w:type="continuationSeparator" w:id="0">
    <w:p w14:paraId="4FAFF08F" w14:textId="77777777" w:rsidR="003F13AD" w:rsidRDefault="003F13AD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2634078">
    <w:abstractNumId w:val="1"/>
  </w:num>
  <w:num w:numId="2" w16cid:durableId="627394104">
    <w:abstractNumId w:val="2"/>
  </w:num>
  <w:num w:numId="3" w16cid:durableId="12262552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C1A20"/>
    <w:rsid w:val="000D0B20"/>
    <w:rsid w:val="000E2FE4"/>
    <w:rsid w:val="0013382F"/>
    <w:rsid w:val="001F6F90"/>
    <w:rsid w:val="00217DB2"/>
    <w:rsid w:val="0022557C"/>
    <w:rsid w:val="00233CE6"/>
    <w:rsid w:val="002566EE"/>
    <w:rsid w:val="002946E6"/>
    <w:rsid w:val="002E08A0"/>
    <w:rsid w:val="002F277A"/>
    <w:rsid w:val="002F43B3"/>
    <w:rsid w:val="00366CF4"/>
    <w:rsid w:val="003A3329"/>
    <w:rsid w:val="003C657B"/>
    <w:rsid w:val="003E4FCD"/>
    <w:rsid w:val="003F13AD"/>
    <w:rsid w:val="00403CB1"/>
    <w:rsid w:val="00406F55"/>
    <w:rsid w:val="00422485"/>
    <w:rsid w:val="00433553"/>
    <w:rsid w:val="004411A7"/>
    <w:rsid w:val="0046097D"/>
    <w:rsid w:val="0047471C"/>
    <w:rsid w:val="00475D23"/>
    <w:rsid w:val="004C5237"/>
    <w:rsid w:val="004C6B4F"/>
    <w:rsid w:val="00536727"/>
    <w:rsid w:val="00553568"/>
    <w:rsid w:val="00597CC6"/>
    <w:rsid w:val="005A1644"/>
    <w:rsid w:val="005A57B8"/>
    <w:rsid w:val="005C64DC"/>
    <w:rsid w:val="005D1B18"/>
    <w:rsid w:val="0064090B"/>
    <w:rsid w:val="00673707"/>
    <w:rsid w:val="00690EB2"/>
    <w:rsid w:val="006A68B8"/>
    <w:rsid w:val="006E0A87"/>
    <w:rsid w:val="00726D6E"/>
    <w:rsid w:val="00735149"/>
    <w:rsid w:val="00752C28"/>
    <w:rsid w:val="007D1366"/>
    <w:rsid w:val="007F140B"/>
    <w:rsid w:val="00880BBB"/>
    <w:rsid w:val="008F4595"/>
    <w:rsid w:val="00902A5F"/>
    <w:rsid w:val="009278E8"/>
    <w:rsid w:val="009431D7"/>
    <w:rsid w:val="0095645D"/>
    <w:rsid w:val="009A4305"/>
    <w:rsid w:val="009E6628"/>
    <w:rsid w:val="00A12A9C"/>
    <w:rsid w:val="00A5113C"/>
    <w:rsid w:val="00A52490"/>
    <w:rsid w:val="00A54351"/>
    <w:rsid w:val="00A64507"/>
    <w:rsid w:val="00AA7C8C"/>
    <w:rsid w:val="00AE0437"/>
    <w:rsid w:val="00B26CAC"/>
    <w:rsid w:val="00B61119"/>
    <w:rsid w:val="00B62751"/>
    <w:rsid w:val="00BC1028"/>
    <w:rsid w:val="00BE4E97"/>
    <w:rsid w:val="00BF6D7D"/>
    <w:rsid w:val="00CB6122"/>
    <w:rsid w:val="00CB6A73"/>
    <w:rsid w:val="00D03A93"/>
    <w:rsid w:val="00D27C57"/>
    <w:rsid w:val="00D421C1"/>
    <w:rsid w:val="00D62D07"/>
    <w:rsid w:val="00D6459B"/>
    <w:rsid w:val="00D678A4"/>
    <w:rsid w:val="00D77D18"/>
    <w:rsid w:val="00E415F7"/>
    <w:rsid w:val="00E441B3"/>
    <w:rsid w:val="00E55358"/>
    <w:rsid w:val="00EA684D"/>
    <w:rsid w:val="00EA6BBF"/>
    <w:rsid w:val="00EC3BCB"/>
    <w:rsid w:val="00EF2C1D"/>
    <w:rsid w:val="00EF5F1E"/>
    <w:rsid w:val="00F41B74"/>
    <w:rsid w:val="00F60F98"/>
    <w:rsid w:val="00F77C7C"/>
    <w:rsid w:val="00F96F24"/>
    <w:rsid w:val="00FB292C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53568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553568"/>
  </w:style>
  <w:style w:type="character" w:customStyle="1" w:styleId="eop">
    <w:name w:val="eop"/>
    <w:basedOn w:val="DefaultParagraphFont"/>
    <w:rsid w:val="005535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5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%20Studies%20on%20ut.edu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%20Studies%20on%20ut.edu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%20Studies%20on%20ut.edu/SpartanStudies_VisualandPerformingArtsLinkupdated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%20Studies%20on%20ut.edu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social-sciences-mathematics-and-education/department-of-computer-science/computer-science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2</Words>
  <Characters>577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7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Computer Science</dc:title>
  <dc:subject/>
  <dc:creator>The University of Tampa</dc:creator>
  <cp:keywords>Unofficial, Degree, Planning, Worksheet, Major, BS, in, Computer, Science, The, University, of, Tampa</cp:keywords>
  <dc:description/>
  <cp:lastModifiedBy>seKeely Wagner</cp:lastModifiedBy>
  <cp:revision>2</cp:revision>
  <dcterms:created xsi:type="dcterms:W3CDTF">2023-11-07T19:17:00Z</dcterms:created>
  <dcterms:modified xsi:type="dcterms:W3CDTF">2023-11-07T19:17:00Z</dcterms:modified>
  <cp:category/>
</cp:coreProperties>
</file>